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AC708" w14:textId="49BADC67" w:rsidR="003506C6" w:rsidRPr="0021039E" w:rsidRDefault="0021039E" w:rsidP="0021039E">
      <w:pPr>
        <w:pStyle w:val="BodyText"/>
        <w:jc w:val="center"/>
        <w:rPr>
          <w:rFonts w:ascii="Lato" w:hAnsi="Lato"/>
          <w:b/>
          <w:bCs/>
          <w:sz w:val="28"/>
          <w:szCs w:val="26"/>
        </w:rPr>
      </w:pPr>
      <w:r w:rsidRPr="0021039E">
        <w:rPr>
          <w:rFonts w:ascii="Lato" w:hAnsi="Lato"/>
          <w:b/>
          <w:bCs/>
          <w:sz w:val="28"/>
          <w:szCs w:val="26"/>
        </w:rPr>
        <w:t>CAREER CHANGE COVER LETTER</w:t>
      </w:r>
    </w:p>
    <w:p w14:paraId="44459C5B" w14:textId="77777777" w:rsidR="0021039E" w:rsidRDefault="0021039E" w:rsidP="0021039E">
      <w:pPr>
        <w:pStyle w:val="BodyText"/>
        <w:spacing w:line="360" w:lineRule="auto"/>
        <w:rPr>
          <w:rFonts w:ascii="Lato" w:hAnsi="Lato"/>
        </w:rPr>
      </w:pPr>
    </w:p>
    <w:p w14:paraId="5FE37036" w14:textId="7056A5CB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Betty Toomey</w:t>
      </w:r>
      <w:r w:rsidR="0021039E">
        <w:rPr>
          <w:rFonts w:ascii="Lato" w:hAnsi="Lato"/>
        </w:rPr>
        <w:br/>
      </w:r>
      <w:r w:rsidRPr="003506C6">
        <w:rPr>
          <w:rFonts w:ascii="Lato" w:hAnsi="Lato"/>
        </w:rPr>
        <w:t xml:space="preserve">140 </w:t>
      </w:r>
      <w:proofErr w:type="spellStart"/>
      <w:r w:rsidRPr="003506C6">
        <w:rPr>
          <w:rFonts w:ascii="Lato" w:hAnsi="Lato"/>
        </w:rPr>
        <w:t>Aberdare</w:t>
      </w:r>
      <w:proofErr w:type="spellEnd"/>
      <w:r w:rsidRPr="003506C6">
        <w:rPr>
          <w:rFonts w:ascii="Lato" w:hAnsi="Lato"/>
        </w:rPr>
        <w:t xml:space="preserve"> St,</w:t>
      </w:r>
      <w:r w:rsidR="0021039E">
        <w:rPr>
          <w:rFonts w:ascii="Lato" w:hAnsi="Lato"/>
        </w:rPr>
        <w:br/>
      </w:r>
      <w:r w:rsidRPr="003506C6">
        <w:rPr>
          <w:rFonts w:ascii="Lato" w:hAnsi="Lato"/>
        </w:rPr>
        <w:t>Angleton, PA 22134</w:t>
      </w:r>
    </w:p>
    <w:p w14:paraId="6860A3B5" w14:textId="21A327F5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Feb 13, 20</w:t>
      </w:r>
      <w:r w:rsidR="004D2BDF">
        <w:rPr>
          <w:rFonts w:ascii="Lato" w:hAnsi="Lato"/>
        </w:rPr>
        <w:t>XX</w:t>
      </w:r>
    </w:p>
    <w:p w14:paraId="58788309" w14:textId="31363919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Marcus Jones</w:t>
      </w:r>
      <w:r w:rsidR="0021039E">
        <w:rPr>
          <w:rFonts w:ascii="Lato" w:hAnsi="Lato"/>
        </w:rPr>
        <w:br/>
      </w:r>
      <w:r w:rsidRPr="003506C6">
        <w:rPr>
          <w:rFonts w:ascii="Lato" w:hAnsi="Lato"/>
        </w:rPr>
        <w:t>Mastermind Group of Companies</w:t>
      </w:r>
    </w:p>
    <w:p w14:paraId="79AD85EF" w14:textId="77777777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Dear Mr. Jones</w:t>
      </w:r>
    </w:p>
    <w:p w14:paraId="1B076F3D" w14:textId="15B48819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I am excited to submit my application for the position of a sales executive at Mastermind Group of Companies. I have been working as tele sales in Amazon Pit Supplies for the past six years. Although I have a great and rewarding career as tele sales, I’m looking to transition into the real sales in the field. Looking at your company profile, I believe you are the best place for me to launch my career.</w:t>
      </w:r>
    </w:p>
    <w:p w14:paraId="10401B73" w14:textId="1E45160D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In the past three years, I have been closely following the developments in your company, most importantly your sales team. In my role as a tele sales staff, I have been interacting with customers daily, although face to face. This opportunity has enabled me to sharpen my persuasive, communication, and interpersonal skills that I deem vital for sales reps.</w:t>
      </w:r>
    </w:p>
    <w:p w14:paraId="74A929C0" w14:textId="77777777" w:rsidR="009B11CE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I will be glad to meet you for a discussion on what I can offer to your company and what you will expect from me. I look forward to becoming part of your sales team.</w:t>
      </w:r>
    </w:p>
    <w:p w14:paraId="492070EE" w14:textId="64F07F01" w:rsidR="004D2BDF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Thank you in as you plan to meet me.</w:t>
      </w:r>
    </w:p>
    <w:p w14:paraId="79454657" w14:textId="77777777" w:rsidR="004D2BDF" w:rsidRDefault="004D2BDF" w:rsidP="0021039E">
      <w:pPr>
        <w:pStyle w:val="BodyText"/>
        <w:spacing w:line="360" w:lineRule="auto"/>
        <w:rPr>
          <w:rFonts w:ascii="Lato" w:hAnsi="Lato"/>
        </w:rPr>
      </w:pPr>
    </w:p>
    <w:p w14:paraId="1E7508C2" w14:textId="77777777" w:rsidR="004D2BDF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t>Kind regards,</w:t>
      </w:r>
      <w:r w:rsidR="0021039E">
        <w:rPr>
          <w:rFonts w:ascii="Lato" w:hAnsi="Lato"/>
        </w:rPr>
        <w:br/>
      </w:r>
    </w:p>
    <w:p w14:paraId="510881E4" w14:textId="7544BCDD" w:rsidR="00411DD6" w:rsidRPr="003506C6" w:rsidRDefault="009B11CE" w:rsidP="0021039E">
      <w:pPr>
        <w:pStyle w:val="BodyText"/>
        <w:spacing w:line="360" w:lineRule="auto"/>
        <w:rPr>
          <w:rFonts w:ascii="Lato" w:hAnsi="Lato"/>
        </w:rPr>
      </w:pPr>
      <w:r w:rsidRPr="003506C6">
        <w:rPr>
          <w:rFonts w:ascii="Lato" w:hAnsi="Lato"/>
        </w:rPr>
        <w:lastRenderedPageBreak/>
        <w:t>Betty Toomey</w:t>
      </w:r>
      <w:r w:rsidR="004D2BDF">
        <w:rPr>
          <w:rFonts w:ascii="Lato" w:hAnsi="Lato"/>
        </w:rPr>
        <w:br/>
      </w:r>
      <w:r w:rsidRPr="003506C6">
        <w:rPr>
          <w:rFonts w:ascii="Lato" w:hAnsi="Lato"/>
        </w:rPr>
        <w:t>Enclosure: Resume</w:t>
      </w:r>
    </w:p>
    <w:sectPr w:rsidR="00411DD6" w:rsidRPr="00350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jCzMDM3MTY3MrBU0lEKTi0uzszPAykwrAUAh8z+hCwAAAA="/>
  </w:docVars>
  <w:rsids>
    <w:rsidRoot w:val="009B11CE"/>
    <w:rsid w:val="0021039E"/>
    <w:rsid w:val="003506C6"/>
    <w:rsid w:val="00411DD6"/>
    <w:rsid w:val="004D2BDF"/>
    <w:rsid w:val="009B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6A60F"/>
  <w15:chartTrackingRefBased/>
  <w15:docId w15:val="{AF3219FC-44AA-48F7-8125-0FE79B920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B11CE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9B11CE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4</cp:revision>
  <cp:lastPrinted>2019-10-30T14:54:00Z</cp:lastPrinted>
  <dcterms:created xsi:type="dcterms:W3CDTF">2019-10-30T14:51:00Z</dcterms:created>
  <dcterms:modified xsi:type="dcterms:W3CDTF">2022-03-22T07:27:00Z</dcterms:modified>
</cp:coreProperties>
</file>